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5F1581"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7CB4A00B" w:rsidR="005F716A" w:rsidRDefault="00576E95" w:rsidP="005F716A">
      <w:pPr>
        <w:spacing w:after="120"/>
      </w:pPr>
      <w:r>
        <w:rPr>
          <w:noProof/>
        </w:rPr>
        <w:drawing>
          <wp:inline distT="0" distB="0" distL="0" distR="0" wp14:anchorId="386CC6B9" wp14:editId="40108372">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1781175" cy="1781175"/>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6986CE5E" w:rsidR="005F716A" w:rsidRDefault="00576E95" w:rsidP="005F716A">
      <w:pPr>
        <w:spacing w:after="120"/>
      </w:pPr>
      <w:r>
        <w:rPr>
          <w:noProof/>
        </w:rPr>
        <w:drawing>
          <wp:inline distT="0" distB="0" distL="0" distR="0" wp14:anchorId="73A7D50C" wp14:editId="08A51297">
            <wp:extent cx="1426845" cy="11353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1480520" cy="1178247"/>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52AEBD38" w:rsidR="002A1CC0" w:rsidRDefault="00576E95" w:rsidP="00DE4445">
      <w:r>
        <w:rPr>
          <w:noProof/>
        </w:rPr>
        <w:drawing>
          <wp:inline distT="0" distB="0" distL="0" distR="0" wp14:anchorId="149DF6EC" wp14:editId="0B166C97">
            <wp:extent cx="3780952" cy="51904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0952" cy="5190476"/>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E616258" w:rsidR="002A1CC0" w:rsidRDefault="00576E95" w:rsidP="002A1CC0">
      <w:r>
        <w:rPr>
          <w:noProof/>
        </w:rPr>
        <w:drawing>
          <wp:inline distT="0" distB="0" distL="0" distR="0" wp14:anchorId="3906A35C" wp14:editId="4EB5CEA5">
            <wp:extent cx="3780952" cy="51904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0952" cy="5190476"/>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68EDB8FA" w:rsidR="001818D8" w:rsidRDefault="00576E95" w:rsidP="001374B8">
      <w:r>
        <w:rPr>
          <w:noProof/>
        </w:rPr>
        <w:drawing>
          <wp:inline distT="0" distB="0" distL="0" distR="0" wp14:anchorId="02DE46EF" wp14:editId="2453F8D2">
            <wp:extent cx="3380952" cy="3295238"/>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0952" cy="3295238"/>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AE281D2" w:rsidR="00C5666B" w:rsidRDefault="00576E95" w:rsidP="00D20C46">
      <w:r>
        <w:rPr>
          <w:noProof/>
        </w:rPr>
        <w:drawing>
          <wp:inline distT="0" distB="0" distL="0" distR="0" wp14:anchorId="1E9B36FF" wp14:editId="4399A915">
            <wp:extent cx="3380952" cy="3295238"/>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0952" cy="3295238"/>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173E5F82" w14:textId="77777777" w:rsidR="00E90D9B" w:rsidRDefault="00E90D9B" w:rsidP="00E90D9B">
      <w:pPr>
        <w:keepNext/>
      </w:pPr>
      <w:r>
        <w:t xml:space="preserve">The </w:t>
      </w:r>
      <w:r w:rsidRPr="001076CB">
        <w:rPr>
          <w:b/>
        </w:rPr>
        <w:t>Insert Transition List</w:t>
      </w:r>
      <w:r>
        <w:t xml:space="preserve"> form appears:</w:t>
      </w:r>
    </w:p>
    <w:p w14:paraId="4EE2BA9E" w14:textId="10B91DF0" w:rsidR="00E90D9B" w:rsidRDefault="00D86496" w:rsidP="00E90D9B">
      <w:r>
        <w:rPr>
          <w:noProof/>
        </w:rPr>
        <w:drawing>
          <wp:inline distT="0" distB="0" distL="0" distR="0" wp14:anchorId="28BE3ED4" wp14:editId="257D1F29">
            <wp:extent cx="5580952" cy="2790476"/>
            <wp:effectExtent l="0" t="0" r="127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6B1E28AC" w14:textId="77777777" w:rsidR="00E90D9B" w:rsidRDefault="00E90D9B" w:rsidP="00E90D9B">
      <w:pPr>
        <w:pStyle w:val="ListParagraph"/>
        <w:numPr>
          <w:ilvl w:val="0"/>
          <w:numId w:val="62"/>
        </w:numPr>
      </w:pPr>
      <w:r>
        <w:t>Press Ctrl-V to paste the copied cells into the</w:t>
      </w:r>
      <w:r w:rsidRPr="005034AF">
        <w:rPr>
          <w:b/>
        </w:rPr>
        <w:t xml:space="preserve"> Insert Transition List </w:t>
      </w:r>
      <w:r>
        <w:t>form.</w:t>
      </w:r>
    </w:p>
    <w:p w14:paraId="7F0B3030" w14:textId="4EB28D33" w:rsidR="00E90D9B" w:rsidRDefault="00E90D9B" w:rsidP="00E90D9B">
      <w:pPr>
        <w:keepNext/>
      </w:pPr>
      <w:r>
        <w:lastRenderedPageBreak/>
        <w:t xml:space="preserve">This will bring up the </w:t>
      </w:r>
      <w:r w:rsidR="006546E0" w:rsidRPr="00CE32A4">
        <w:rPr>
          <w:b/>
        </w:rPr>
        <w:t>Import Transition List: Identi</w:t>
      </w:r>
      <w:r w:rsidR="006546E0">
        <w:rPr>
          <w:b/>
        </w:rPr>
        <w:t>f</w:t>
      </w:r>
      <w:r w:rsidR="006546E0" w:rsidRPr="00CE32A4">
        <w:rPr>
          <w:b/>
        </w:rPr>
        <w:t>y Columns</w:t>
      </w:r>
      <w:r>
        <w:t xml:space="preserve"> form, which should look like this:</w:t>
      </w:r>
    </w:p>
    <w:p w14:paraId="6B449C3E" w14:textId="0C8C8954" w:rsidR="00E90D9B" w:rsidRDefault="00D86496" w:rsidP="00E90D9B">
      <w:r>
        <w:rPr>
          <w:noProof/>
        </w:rPr>
        <w:drawing>
          <wp:inline distT="0" distB="0" distL="0" distR="0" wp14:anchorId="067D021C" wp14:editId="6A3CC4A2">
            <wp:extent cx="5943600" cy="3256280"/>
            <wp:effectExtent l="0" t="0" r="0" b="127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422AEBA3" w14:textId="77777777" w:rsidR="00E90D9B" w:rsidRDefault="00E90D9B" w:rsidP="00E90D9B">
      <w:pPr>
        <w:pStyle w:val="ListParagraph"/>
        <w:numPr>
          <w:ilvl w:val="0"/>
          <w:numId w:val="62"/>
        </w:numPr>
      </w:pPr>
      <w:r>
        <w:t xml:space="preserve">Make sure the </w:t>
      </w:r>
      <w:r w:rsidRPr="005034AF">
        <w:rPr>
          <w:b/>
        </w:rPr>
        <w:t>Associate Proteins</w:t>
      </w:r>
      <w:r>
        <w:t xml:space="preserve"> checkbox is ticked.</w:t>
      </w:r>
    </w:p>
    <w:p w14:paraId="039EA276" w14:textId="77777777" w:rsidR="00E90D9B" w:rsidRDefault="00E90D9B" w:rsidP="00E90D9B">
      <w:r>
        <w:t>This tells Skyline to create the Protein Name column by matching the peptide sequences to proteins found in the background proteome file.</w:t>
      </w:r>
    </w:p>
    <w:p w14:paraId="77CB3EF6" w14:textId="77777777" w:rsidR="00E90D9B" w:rsidRDefault="00E90D9B" w:rsidP="00E90D9B">
      <w:r>
        <w:t xml:space="preserve">Note that even though the data you copied did not have column headers, Skyline was able to infer the identities of the peptide sequence, precursor </w:t>
      </w:r>
      <w:r w:rsidRPr="00F404FF">
        <w:rPr>
          <w:i/>
        </w:rPr>
        <w:t>m/z</w:t>
      </w:r>
      <w:r>
        <w:t xml:space="preserve"> and product </w:t>
      </w:r>
      <w:r w:rsidRPr="00F404FF">
        <w:rPr>
          <w:i/>
        </w:rPr>
        <w:t>m/z</w:t>
      </w:r>
      <w:r>
        <w:t xml:space="preserve"> columns. If you wanted to change those column identifications for some reason, each column has a drop-down list provided for that purpose.</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20A55DD1" w:rsidR="002D72C5" w:rsidRDefault="00576E95" w:rsidP="00002B5E">
      <w:r>
        <w:rPr>
          <w:noProof/>
        </w:rPr>
        <w:lastRenderedPageBreak/>
        <w:drawing>
          <wp:inline distT="0" distB="0" distL="0" distR="0" wp14:anchorId="030CD227" wp14:editId="3C10CA89">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729F6C6B" w:rsidR="007835DB" w:rsidRDefault="00576E95" w:rsidP="007835DB">
      <w:r>
        <w:rPr>
          <w:noProof/>
        </w:rPr>
        <w:lastRenderedPageBreak/>
        <w:drawing>
          <wp:inline distT="0" distB="0" distL="0" distR="0" wp14:anchorId="690F32B7" wp14:editId="2D20DB4A">
            <wp:extent cx="5943600" cy="2933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073DA571" w:rsidR="00D73E9C" w:rsidRDefault="00576E95" w:rsidP="00D73E9C">
      <w:r>
        <w:rPr>
          <w:noProof/>
        </w:rPr>
        <w:drawing>
          <wp:inline distT="0" distB="0" distL="0" distR="0" wp14:anchorId="6300A3DC" wp14:editId="307F775B">
            <wp:extent cx="5943600" cy="2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6FF2C328" w:rsidR="00D73E9C" w:rsidRDefault="00576E95" w:rsidP="00D73E9C">
      <w:r>
        <w:rPr>
          <w:noProof/>
        </w:rPr>
        <w:drawing>
          <wp:inline distT="0" distB="0" distL="0" distR="0" wp14:anchorId="4F35DB94" wp14:editId="3214602C">
            <wp:extent cx="5943600" cy="2933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5F1581"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73927061" w:rsidR="00496E50" w:rsidRDefault="00576E95" w:rsidP="00496E50">
      <w:r>
        <w:rPr>
          <w:noProof/>
        </w:rPr>
        <w:drawing>
          <wp:inline distT="0" distB="0" distL="0" distR="0" wp14:anchorId="53EE365E" wp14:editId="74698CF8">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0064C94F" w:rsidR="000E6994" w:rsidRDefault="00576E95" w:rsidP="000E6994">
      <w:r>
        <w:rPr>
          <w:noProof/>
        </w:rPr>
        <w:drawing>
          <wp:inline distT="0" distB="0" distL="0" distR="0" wp14:anchorId="358B9DDD" wp14:editId="4833E9AC">
            <wp:extent cx="3380952" cy="3295238"/>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0952" cy="3295238"/>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971BB94" w14:textId="77777777" w:rsidR="00B85441" w:rsidRDefault="00B85441" w:rsidP="00B85441">
      <w:pPr>
        <w:keepNext/>
      </w:pPr>
      <w:r>
        <w:t xml:space="preserve">This will bring up the </w:t>
      </w:r>
      <w:r w:rsidRPr="00CE32A4">
        <w:rPr>
          <w:b/>
        </w:rPr>
        <w:t>Import Transition List: Identi</w:t>
      </w:r>
      <w:r>
        <w:rPr>
          <w:b/>
        </w:rPr>
        <w:t>f</w:t>
      </w:r>
      <w:r w:rsidRPr="00CE32A4">
        <w:rPr>
          <w:b/>
        </w:rPr>
        <w:t>y Columns</w:t>
      </w:r>
      <w:r>
        <w:t xml:space="preserve"> form, which should look like this:</w:t>
      </w:r>
    </w:p>
    <w:p w14:paraId="1B361D7F" w14:textId="77777777" w:rsidR="00B85441" w:rsidRDefault="00B85441" w:rsidP="00B85441">
      <w:r>
        <w:rPr>
          <w:noProof/>
        </w:rPr>
        <w:drawing>
          <wp:inline distT="0" distB="0" distL="0" distR="0" wp14:anchorId="1FAF0892" wp14:editId="18E891A6">
            <wp:extent cx="5943600" cy="3256280"/>
            <wp:effectExtent l="0" t="0" r="0" b="1270"/>
            <wp:docPr id="11" name="Picture 11"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29"/>
                    <a:stretch>
                      <a:fillRect/>
                    </a:stretch>
                  </pic:blipFill>
                  <pic:spPr>
                    <a:xfrm>
                      <a:off x="0" y="0"/>
                      <a:ext cx="5943600" cy="3256280"/>
                    </a:xfrm>
                    <a:prstGeom prst="rect">
                      <a:avLst/>
                    </a:prstGeom>
                  </pic:spPr>
                </pic:pic>
              </a:graphicData>
            </a:graphic>
          </wp:inline>
        </w:drawing>
      </w:r>
    </w:p>
    <w:p w14:paraId="06164704" w14:textId="77777777" w:rsidR="00B85441" w:rsidRDefault="00B85441" w:rsidP="00B85441">
      <w:pPr>
        <w:pStyle w:val="ListParagraph"/>
        <w:numPr>
          <w:ilvl w:val="0"/>
          <w:numId w:val="19"/>
        </w:numPr>
      </w:pPr>
      <w:r>
        <w:t xml:space="preserve">Click the </w:t>
      </w:r>
      <w:r>
        <w:rPr>
          <w:b/>
        </w:rPr>
        <w:t>OK</w:t>
      </w:r>
      <w:r>
        <w:t xml:space="preserve"> button.</w:t>
      </w:r>
    </w:p>
    <w:p w14:paraId="750399C9" w14:textId="77777777" w:rsidR="00913D27" w:rsidRDefault="00913D27" w:rsidP="00854570">
      <w:pPr>
        <w:keepNext/>
      </w:pPr>
      <w:r>
        <w:lastRenderedPageBreak/>
        <w:t>Skyline should present the following error message:</w:t>
      </w:r>
    </w:p>
    <w:p w14:paraId="262FB306" w14:textId="33503CA0" w:rsidR="00913D27" w:rsidRDefault="00576E95" w:rsidP="00913D27">
      <w:r>
        <w:rPr>
          <w:noProof/>
        </w:rPr>
        <w:drawing>
          <wp:inline distT="0" distB="0" distL="0" distR="0" wp14:anchorId="283297F3" wp14:editId="2D2B43DE">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1"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lastRenderedPageBreak/>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22B0E3FF" w:rsidR="00C5666B" w:rsidRDefault="00576E95" w:rsidP="00E519C1">
      <w:r>
        <w:rPr>
          <w:noProof/>
        </w:rPr>
        <w:drawing>
          <wp:inline distT="0" distB="0" distL="0" distR="0" wp14:anchorId="772762E8" wp14:editId="3D0A641B">
            <wp:extent cx="3380952" cy="3295238"/>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80952" cy="3295238"/>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04AECFA" w:rsidR="00486839" w:rsidRDefault="00576E95" w:rsidP="00E519C1">
      <w:r>
        <w:rPr>
          <w:noProof/>
        </w:rPr>
        <w:drawing>
          <wp:inline distT="0" distB="0" distL="0" distR="0" wp14:anchorId="457200F8" wp14:editId="419C153E">
            <wp:extent cx="4152381" cy="3676190"/>
            <wp:effectExtent l="0" t="0" r="63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52381" cy="367619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00E5C589" w:rsidR="00AD3AD8" w:rsidRDefault="00576E95" w:rsidP="00AD3AD8">
      <w:r>
        <w:rPr>
          <w:noProof/>
        </w:rPr>
        <w:drawing>
          <wp:inline distT="0" distB="0" distL="0" distR="0" wp14:anchorId="09D7CF79" wp14:editId="373EF900">
            <wp:extent cx="4095238" cy="3847619"/>
            <wp:effectExtent l="0" t="0" r="635"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95238" cy="3847619"/>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409AF09F" w:rsidR="00BF67A6" w:rsidRDefault="00576E95" w:rsidP="00BF67A6">
      <w:r>
        <w:rPr>
          <w:noProof/>
        </w:rPr>
        <w:drawing>
          <wp:inline distT="0" distB="0" distL="0" distR="0" wp14:anchorId="130DE0AD" wp14:editId="16710951">
            <wp:extent cx="2885714" cy="408571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85714" cy="4085714"/>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5E7E44F4" w:rsidR="00026F24" w:rsidRDefault="009F05DE" w:rsidP="00026F24">
      <w:r>
        <w:rPr>
          <w:noProof/>
        </w:rPr>
        <w:drawing>
          <wp:inline distT="0" distB="0" distL="0" distR="0" wp14:anchorId="2D281FFB" wp14:editId="3BCC615E">
            <wp:extent cx="5943600" cy="38182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9"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18F6D89" w:rsidR="00434D5C" w:rsidRPr="003D4993" w:rsidRDefault="009F05DE" w:rsidP="00434D5C">
      <w:r>
        <w:rPr>
          <w:noProof/>
        </w:rPr>
        <w:drawing>
          <wp:inline distT="0" distB="0" distL="0" distR="0" wp14:anchorId="4669CDBA" wp14:editId="7FD6BE06">
            <wp:extent cx="5943600" cy="38176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817620"/>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665686E0" w:rsidR="00D26E21" w:rsidRDefault="004C0074" w:rsidP="0004162E">
      <w:r w:rsidRPr="004C0074">
        <w:rPr>
          <w:noProof/>
        </w:rPr>
        <w:drawing>
          <wp:inline distT="0" distB="0" distL="0" distR="0" wp14:anchorId="026ADC43" wp14:editId="6BED1CA9">
            <wp:extent cx="5943600" cy="3878901"/>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r w:rsidR="00AF6AB4" w:rsidRPr="00B03521">
        <w:rPr>
          <w:color w:val="000000"/>
        </w:rPr>
        <w:t>ESDTSYVSL</w:t>
      </w:r>
      <w:r w:rsidR="00AF6AB4" w:rsidRPr="00B03521">
        <w:rPr>
          <w:b/>
          <w:bCs/>
          <w:color w:val="0000FF"/>
        </w:rPr>
        <w:t>K</w:t>
      </w:r>
      <w:bookmarkEnd w:id="1"/>
      <w:bookmarkEnd w:id="2"/>
      <w:bookmarkEnd w:id="3"/>
      <w:r w:rsidR="00AF6AB4">
        <w:t xml:space="preserve">  peptide light precursor </w:t>
      </w:r>
      <w:bookmarkStart w:id="4" w:name="OLE_LINK3"/>
      <w:bookmarkStart w:id="5" w:name="OLE_LINK4"/>
      <w:r w:rsidR="00AF6AB4">
        <w:t>564.7746++</w:t>
      </w:r>
      <w:bookmarkEnd w:id="4"/>
      <w:bookmarkEnd w:id="5"/>
      <w:r w:rsidR="00AF6AB4">
        <w:t xml:space="preserve"> selected</w:t>
      </w:r>
      <w:r>
        <w:t>:</w:t>
      </w:r>
    </w:p>
    <w:p w14:paraId="473ACB98" w14:textId="596726EF" w:rsidR="00D26E21" w:rsidRDefault="004C0074" w:rsidP="00D26E21">
      <w:r w:rsidRPr="004C0074">
        <w:rPr>
          <w:noProof/>
        </w:rPr>
        <w:drawing>
          <wp:inline distT="0" distB="0" distL="0" distR="0" wp14:anchorId="0AD31778" wp14:editId="59FE5FAD">
            <wp:extent cx="5943600" cy="3878901"/>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32A67067" w:rsidR="008A409D" w:rsidRDefault="004C0074" w:rsidP="00D26E21">
      <w:r w:rsidRPr="004C0074">
        <w:rPr>
          <w:noProof/>
        </w:rPr>
        <w:drawing>
          <wp:inline distT="0" distB="0" distL="0" distR="0" wp14:anchorId="1AF2F8AA" wp14:editId="4A926297">
            <wp:extent cx="5943600" cy="3878901"/>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384C26A" w:rsidR="0044450E" w:rsidRDefault="004C0074" w:rsidP="0044450E">
      <w:r w:rsidRPr="004C0074">
        <w:rPr>
          <w:noProof/>
        </w:rPr>
        <w:drawing>
          <wp:inline distT="0" distB="0" distL="0" distR="0" wp14:anchorId="58031811" wp14:editId="7C383F01">
            <wp:extent cx="5943600" cy="3878901"/>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1472AC1" w:rsidR="000A2C45" w:rsidRDefault="00EB3D93" w:rsidP="0044450E">
      <w:r w:rsidRPr="00EB3D93">
        <w:rPr>
          <w:noProof/>
        </w:rPr>
        <w:lastRenderedPageBreak/>
        <w:drawing>
          <wp:inline distT="0" distB="0" distL="0" distR="0" wp14:anchorId="35C0EAD0" wp14:editId="51BA4072">
            <wp:extent cx="5848350" cy="3209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8350" cy="3209925"/>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40511298" w:rsidR="005150FF" w:rsidRDefault="00EB3D93" w:rsidP="005150FF">
      <w:r w:rsidRPr="00EB3D93">
        <w:rPr>
          <w:noProof/>
        </w:rPr>
        <w:drawing>
          <wp:inline distT="0" distB="0" distL="0" distR="0" wp14:anchorId="49AE335E" wp14:editId="3C23B12E">
            <wp:extent cx="5534025" cy="38004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7"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8"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6DC404A9" w:rsidR="000D7ADA" w:rsidRPr="00FB3322" w:rsidRDefault="00EB3D93" w:rsidP="000D7ADA">
      <w:r>
        <w:rPr>
          <w:noProof/>
        </w:rPr>
        <w:drawing>
          <wp:inline distT="0" distB="0" distL="0" distR="0" wp14:anchorId="13F3C1D5" wp14:editId="095FB45E">
            <wp:extent cx="5438095" cy="3028571"/>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8095" cy="3028571"/>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573A3942" w:rsidR="000D7ADA" w:rsidRDefault="00EB3D93" w:rsidP="00FE15E0">
      <w:r w:rsidRPr="00EB3D93">
        <w:rPr>
          <w:noProof/>
        </w:rPr>
        <w:drawing>
          <wp:inline distT="0" distB="0" distL="0" distR="0" wp14:anchorId="3E980BA6" wp14:editId="496C3501">
            <wp:extent cx="5534025" cy="3571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137176D4" w:rsidR="00FE15E0" w:rsidRDefault="00EB3D93">
      <w:r w:rsidRPr="00EB3D93">
        <w:rPr>
          <w:noProof/>
        </w:rPr>
        <w:drawing>
          <wp:inline distT="0" distB="0" distL="0" distR="0" wp14:anchorId="52589F5F" wp14:editId="74FFC690">
            <wp:extent cx="5534025" cy="357187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85ED64D" w:rsidR="001865C1" w:rsidRDefault="00EB3D93" w:rsidP="001865C1">
      <w:r w:rsidRPr="00EB3D93">
        <w:rPr>
          <w:noProof/>
        </w:rPr>
        <w:drawing>
          <wp:inline distT="0" distB="0" distL="0" distR="0" wp14:anchorId="27537475" wp14:editId="79ACE1C9">
            <wp:extent cx="5524500" cy="35528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24500" cy="355282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2DD7AA6D" w:rsidR="001865C1" w:rsidRDefault="00EB3D93" w:rsidP="001865C1">
      <w:r w:rsidRPr="00EB3D93">
        <w:rPr>
          <w:noProof/>
        </w:rPr>
        <w:drawing>
          <wp:inline distT="0" distB="0" distL="0" distR="0" wp14:anchorId="54611125" wp14:editId="15CD8112">
            <wp:extent cx="5943600" cy="2300182"/>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300182"/>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367723B2" w:rsidR="006310AD" w:rsidRDefault="00EB3D93" w:rsidP="001A50F9">
      <w:r w:rsidRPr="00EB3D93">
        <w:rPr>
          <w:noProof/>
        </w:rPr>
        <w:drawing>
          <wp:inline distT="0" distB="0" distL="0" distR="0" wp14:anchorId="66189337" wp14:editId="64FC19D0">
            <wp:extent cx="5524500" cy="37814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AA1F7A6" w:rsidR="006310AD" w:rsidRDefault="00EB3D93" w:rsidP="006310AD">
      <w:r w:rsidRPr="00EB3D93">
        <w:rPr>
          <w:noProof/>
        </w:rPr>
        <w:drawing>
          <wp:inline distT="0" distB="0" distL="0" distR="0" wp14:anchorId="656F568E" wp14:editId="4D69B06C">
            <wp:extent cx="5524500" cy="37814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7430E6AB" w:rsidR="006310AD" w:rsidRDefault="00EB3D93" w:rsidP="006310AD">
      <w:r w:rsidRPr="00EB3D93">
        <w:rPr>
          <w:noProof/>
        </w:rPr>
        <w:drawing>
          <wp:inline distT="0" distB="0" distL="0" distR="0" wp14:anchorId="542FEDBB" wp14:editId="202CDD42">
            <wp:extent cx="5524500" cy="37814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08CFD906" w:rsidR="009D036B" w:rsidRDefault="00EB3D93" w:rsidP="006310AD">
      <w:r w:rsidRPr="00EB3D93">
        <w:rPr>
          <w:noProof/>
        </w:rPr>
        <w:drawing>
          <wp:inline distT="0" distB="0" distL="0" distR="0" wp14:anchorId="759BCD02" wp14:editId="7A4BD578">
            <wp:extent cx="5943600" cy="204558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045582"/>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4F554" w14:textId="77777777" w:rsidR="005F1581" w:rsidRDefault="005F1581" w:rsidP="00371FC7">
      <w:pPr>
        <w:spacing w:after="0" w:line="240" w:lineRule="auto"/>
      </w:pPr>
      <w:r>
        <w:separator/>
      </w:r>
    </w:p>
  </w:endnote>
  <w:endnote w:type="continuationSeparator" w:id="0">
    <w:p w14:paraId="28341F46" w14:textId="77777777" w:rsidR="005F1581" w:rsidRDefault="005F1581"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01920"/>
      <w:docPartObj>
        <w:docPartGallery w:val="Page Numbers (Bottom of Page)"/>
        <w:docPartUnique/>
      </w:docPartObj>
    </w:sdtPr>
    <w:sdtEndPr/>
    <w:sdtContent>
      <w:p w14:paraId="4871AE08" w14:textId="3F3EE19F" w:rsidR="00576E95" w:rsidRDefault="00576E95">
        <w:pPr>
          <w:pStyle w:val="Footer"/>
          <w:jc w:val="center"/>
        </w:pPr>
        <w:r>
          <w:fldChar w:fldCharType="begin"/>
        </w:r>
        <w:r>
          <w:instrText xml:space="preserve"> PAGE   \* MERGEFORMAT </w:instrText>
        </w:r>
        <w:r>
          <w:fldChar w:fldCharType="separate"/>
        </w:r>
        <w:r w:rsidR="00EB3D93">
          <w:rPr>
            <w:noProof/>
          </w:rPr>
          <w:t>44</w:t>
        </w:r>
        <w:r>
          <w:rPr>
            <w:noProof/>
          </w:rPr>
          <w:fldChar w:fldCharType="end"/>
        </w:r>
      </w:p>
    </w:sdtContent>
  </w:sdt>
  <w:p w14:paraId="4C2E3CE7" w14:textId="77777777" w:rsidR="00576E95" w:rsidRDefault="00576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3282B" w14:textId="77777777" w:rsidR="005F1581" w:rsidRDefault="005F1581" w:rsidP="00371FC7">
      <w:pPr>
        <w:spacing w:after="0" w:line="240" w:lineRule="auto"/>
      </w:pPr>
      <w:r>
        <w:separator/>
      </w:r>
    </w:p>
  </w:footnote>
  <w:footnote w:type="continuationSeparator" w:id="0">
    <w:p w14:paraId="4EDE7531" w14:textId="77777777" w:rsidR="005F1581" w:rsidRDefault="005F1581"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1"/>
  </w:num>
  <w:num w:numId="3">
    <w:abstractNumId w:val="4"/>
  </w:num>
  <w:num w:numId="4">
    <w:abstractNumId w:val="61"/>
  </w:num>
  <w:num w:numId="5">
    <w:abstractNumId w:val="37"/>
  </w:num>
  <w:num w:numId="6">
    <w:abstractNumId w:val="5"/>
  </w:num>
  <w:num w:numId="7">
    <w:abstractNumId w:val="36"/>
  </w:num>
  <w:num w:numId="8">
    <w:abstractNumId w:val="26"/>
  </w:num>
  <w:num w:numId="9">
    <w:abstractNumId w:val="18"/>
  </w:num>
  <w:num w:numId="10">
    <w:abstractNumId w:val="43"/>
  </w:num>
  <w:num w:numId="11">
    <w:abstractNumId w:val="6"/>
  </w:num>
  <w:num w:numId="12">
    <w:abstractNumId w:val="39"/>
  </w:num>
  <w:num w:numId="13">
    <w:abstractNumId w:val="2"/>
  </w:num>
  <w:num w:numId="14">
    <w:abstractNumId w:val="28"/>
  </w:num>
  <w:num w:numId="15">
    <w:abstractNumId w:val="32"/>
  </w:num>
  <w:num w:numId="16">
    <w:abstractNumId w:val="55"/>
  </w:num>
  <w:num w:numId="17">
    <w:abstractNumId w:val="35"/>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50"/>
  </w:num>
  <w:num w:numId="26">
    <w:abstractNumId w:val="34"/>
  </w:num>
  <w:num w:numId="27">
    <w:abstractNumId w:val="7"/>
  </w:num>
  <w:num w:numId="28">
    <w:abstractNumId w:val="53"/>
  </w:num>
  <w:num w:numId="29">
    <w:abstractNumId w:val="47"/>
  </w:num>
  <w:num w:numId="30">
    <w:abstractNumId w:val="19"/>
  </w:num>
  <w:num w:numId="31">
    <w:abstractNumId w:val="20"/>
  </w:num>
  <w:num w:numId="32">
    <w:abstractNumId w:val="41"/>
  </w:num>
  <w:num w:numId="33">
    <w:abstractNumId w:val="49"/>
  </w:num>
  <w:num w:numId="34">
    <w:abstractNumId w:val="54"/>
  </w:num>
  <w:num w:numId="35">
    <w:abstractNumId w:val="21"/>
  </w:num>
  <w:num w:numId="36">
    <w:abstractNumId w:val="17"/>
  </w:num>
  <w:num w:numId="37">
    <w:abstractNumId w:val="10"/>
  </w:num>
  <w:num w:numId="38">
    <w:abstractNumId w:val="30"/>
  </w:num>
  <w:num w:numId="39">
    <w:abstractNumId w:val="52"/>
  </w:num>
  <w:num w:numId="40">
    <w:abstractNumId w:val="13"/>
  </w:num>
  <w:num w:numId="41">
    <w:abstractNumId w:val="33"/>
  </w:num>
  <w:num w:numId="42">
    <w:abstractNumId w:val="46"/>
  </w:num>
  <w:num w:numId="43">
    <w:abstractNumId w:val="14"/>
  </w:num>
  <w:num w:numId="44">
    <w:abstractNumId w:val="38"/>
  </w:num>
  <w:num w:numId="45">
    <w:abstractNumId w:val="51"/>
  </w:num>
  <w:num w:numId="46">
    <w:abstractNumId w:val="1"/>
  </w:num>
  <w:num w:numId="47">
    <w:abstractNumId w:val="42"/>
  </w:num>
  <w:num w:numId="48">
    <w:abstractNumId w:val="8"/>
  </w:num>
  <w:num w:numId="49">
    <w:abstractNumId w:val="40"/>
  </w:num>
  <w:num w:numId="50">
    <w:abstractNumId w:val="48"/>
  </w:num>
  <w:num w:numId="51">
    <w:abstractNumId w:val="56"/>
  </w:num>
  <w:num w:numId="52">
    <w:abstractNumId w:val="58"/>
  </w:num>
  <w:num w:numId="53">
    <w:abstractNumId w:val="25"/>
  </w:num>
  <w:num w:numId="54">
    <w:abstractNumId w:val="16"/>
  </w:num>
  <w:num w:numId="55">
    <w:abstractNumId w:val="60"/>
  </w:num>
  <w:num w:numId="56">
    <w:abstractNumId w:val="57"/>
  </w:num>
  <w:num w:numId="57">
    <w:abstractNumId w:val="11"/>
  </w:num>
  <w:num w:numId="58">
    <w:abstractNumId w:val="3"/>
  </w:num>
  <w:num w:numId="59">
    <w:abstractNumId w:val="0"/>
  </w:num>
  <w:num w:numId="60">
    <w:abstractNumId w:val="59"/>
  </w:num>
  <w:num w:numId="61">
    <w:abstractNumId w:val="44"/>
  </w:num>
  <w:num w:numId="62">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19FD"/>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0074"/>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76E95"/>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581"/>
    <w:rsid w:val="005F1C8B"/>
    <w:rsid w:val="005F3169"/>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6E0"/>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3029"/>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05DE"/>
    <w:rsid w:val="009F1C6B"/>
    <w:rsid w:val="009F4648"/>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85441"/>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03F62"/>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8649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107"/>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0D9B"/>
    <w:rsid w:val="00E92371"/>
    <w:rsid w:val="00E9656D"/>
    <w:rsid w:val="00E9758D"/>
    <w:rsid w:val="00EA0828"/>
    <w:rsid w:val="00EA09B4"/>
    <w:rsid w:val="00EA1764"/>
    <w:rsid w:val="00EB01BB"/>
    <w:rsid w:val="00EB2453"/>
    <w:rsid w:val="00EB2474"/>
    <w:rsid w:val="00EB350F"/>
    <w:rsid w:val="00EB370A"/>
    <w:rsid w:val="00EB3D93"/>
    <w:rsid w:val="00EB5E9F"/>
    <w:rsid w:val="00EC0EBF"/>
    <w:rsid w:val="00EC1095"/>
    <w:rsid w:val="00EC1CB0"/>
    <w:rsid w:val="00ED1022"/>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skyline.ms/tutorial_method_refine.url" TargetMode="Externa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brendanx-uw1.gs.washington.edu/labkey/wiki/home/software/Skyline/page.view?name=tutorial_method_refine"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hyperlink" Target="https://skyline.ms/tutorial_absolute_quant.url" TargetMode="External"/><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emf"/><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image" Target="media/image44.emf"/><Relationship Id="rId10" Type="http://schemas.openxmlformats.org/officeDocument/2006/relationships/image" Target="media/image2.png"/><Relationship Id="rId31" Type="http://schemas.openxmlformats.org/officeDocument/2006/relationships/hyperlink" Target="https://skyline.washington.edu/labkey/wiki/home/software/Skyline/page.view?name=video_0-5b" TargetMode="External"/><Relationship Id="rId44" Type="http://schemas.openxmlformats.org/officeDocument/2006/relationships/image" Target="media/image33.emf"/><Relationship Id="rId52" Type="http://schemas.openxmlformats.org/officeDocument/2006/relationships/image" Target="media/image39.emf"/><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A6D6A-908C-4C4E-A8D0-7E2C35F21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07</TotalTime>
  <Pages>45</Pages>
  <Words>9235</Words>
  <Characters>52642</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x</cp:lastModifiedBy>
  <cp:revision>8</cp:revision>
  <cp:lastPrinted>2010-11-08T18:34:00Z</cp:lastPrinted>
  <dcterms:created xsi:type="dcterms:W3CDTF">2020-01-14T20:45:00Z</dcterms:created>
  <dcterms:modified xsi:type="dcterms:W3CDTF">2022-01-19T23:24:00Z</dcterms:modified>
</cp:coreProperties>
</file>